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410" w:rsidRDefault="00390363">
      <w:r>
        <w:t xml:space="preserve">In this report, I tried to review what I knew about the </w:t>
      </w:r>
      <w:proofErr w:type="spellStart"/>
      <w:r>
        <w:t>Laravel</w:t>
      </w:r>
      <w:proofErr w:type="spellEnd"/>
      <w:r>
        <w:t xml:space="preserve"> framework, also learn something new. </w:t>
      </w:r>
      <w:r w:rsidR="00A623E3">
        <w:t>Additionally</w:t>
      </w:r>
      <w:r>
        <w:t xml:space="preserve"> to share this with people who want to learn </w:t>
      </w:r>
      <w:proofErr w:type="spellStart"/>
      <w:r>
        <w:t>Laravel</w:t>
      </w:r>
      <w:proofErr w:type="spellEnd"/>
      <w:r>
        <w:t>.</w:t>
      </w:r>
    </w:p>
    <w:p w:rsidR="00C27A96" w:rsidRDefault="00C27A96">
      <w:pPr>
        <w:pBdr>
          <w:bottom w:val="single" w:sz="6" w:space="1" w:color="auto"/>
        </w:pBdr>
      </w:pPr>
    </w:p>
    <w:p w:rsidR="00C27A96" w:rsidRDefault="00C27A96"/>
    <w:p w:rsidR="00CC107B" w:rsidRDefault="006A5FCA" w:rsidP="00B04909">
      <w:proofErr w:type="spellStart"/>
      <w:r w:rsidRPr="00CC107B">
        <w:rPr>
          <w:b/>
          <w:bCs/>
        </w:rPr>
        <w:t>Laravel</w:t>
      </w:r>
      <w:proofErr w:type="spellEnd"/>
      <w:r>
        <w:t xml:space="preserve">: is </w:t>
      </w:r>
      <w:r w:rsidR="00620B22">
        <w:t xml:space="preserve">an open-source PHP web framework, which uses </w:t>
      </w:r>
      <w:bookmarkStart w:id="0" w:name="_GoBack"/>
      <w:bookmarkEnd w:id="0"/>
      <w:r w:rsidR="00F02ADE">
        <w:t xml:space="preserve">an </w:t>
      </w:r>
      <w:r w:rsidR="00620B22">
        <w:t xml:space="preserve">MVC design pattern. </w:t>
      </w:r>
      <w:r w:rsidR="00F07545">
        <w:t>It is the most popular PHP framework, and it is usually used to build database-driven dynamic websites and applications.</w:t>
      </w:r>
    </w:p>
    <w:p w:rsidR="00885689" w:rsidRDefault="00B04909" w:rsidP="00885689">
      <w:r w:rsidRPr="00D46E42">
        <w:rPr>
          <w:b/>
          <w:bCs/>
        </w:rPr>
        <w:t>MVC</w:t>
      </w:r>
      <w:r>
        <w:t>:</w:t>
      </w:r>
      <w:r w:rsidR="00200B60">
        <w:t xml:space="preserve"> It is a design pattern as follows:</w:t>
      </w:r>
    </w:p>
    <w:p w:rsidR="00200B60" w:rsidRDefault="00885689" w:rsidP="00B04909">
      <w:r>
        <w:rPr>
          <w:noProof/>
        </w:rPr>
        <w:drawing>
          <wp:inline distT="0" distB="0" distL="0" distR="0" wp14:anchorId="40A0B3EB" wp14:editId="29DD36B4">
            <wp:extent cx="5372100" cy="2638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7371" t="7127" r="2244" b="13911"/>
                    <a:stretch/>
                  </pic:blipFill>
                  <pic:spPr bwMode="auto">
                    <a:xfrm>
                      <a:off x="0" y="0"/>
                      <a:ext cx="5372100" cy="2638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5689" w:rsidRDefault="00EC2C41" w:rsidP="00B04909">
      <w:r>
        <w:t xml:space="preserve">We install </w:t>
      </w:r>
      <w:proofErr w:type="spellStart"/>
      <w:r>
        <w:t>Laravel</w:t>
      </w:r>
      <w:proofErr w:type="spellEnd"/>
      <w:r w:rsidR="008922EF">
        <w:t xml:space="preserve"> and build </w:t>
      </w:r>
      <w:proofErr w:type="spellStart"/>
      <w:r w:rsidR="008922EF">
        <w:t>Laravel</w:t>
      </w:r>
      <w:proofErr w:type="spellEnd"/>
      <w:r w:rsidR="008922EF">
        <w:t xml:space="preserve"> applications</w:t>
      </w:r>
      <w:r>
        <w:t xml:space="preserve"> with </w:t>
      </w:r>
      <w:r w:rsidRPr="00D9282A">
        <w:rPr>
          <w:b/>
          <w:bCs/>
        </w:rPr>
        <w:t>composer</w:t>
      </w:r>
      <w:r>
        <w:t xml:space="preserve"> which is a PHP package manager</w:t>
      </w:r>
      <w:r w:rsidR="00E33A1F">
        <w:t xml:space="preserve"> (similar to </w:t>
      </w:r>
      <w:proofErr w:type="spellStart"/>
      <w:r w:rsidR="00E33A1F">
        <w:t>npm</w:t>
      </w:r>
      <w:proofErr w:type="spellEnd"/>
      <w:r w:rsidR="00E33A1F">
        <w:t xml:space="preserve"> for </w:t>
      </w:r>
      <w:proofErr w:type="spellStart"/>
      <w:r w:rsidR="00E33A1F">
        <w:t>nodejs</w:t>
      </w:r>
      <w:proofErr w:type="spellEnd"/>
      <w:r w:rsidR="00E33A1F">
        <w:t>)</w:t>
      </w:r>
      <w:r>
        <w:t>.</w:t>
      </w:r>
      <w:r w:rsidR="008922EF">
        <w:t xml:space="preserve"> </w:t>
      </w:r>
    </w:p>
    <w:p w:rsidR="000B0048" w:rsidRPr="00876CB8" w:rsidRDefault="00221E5B" w:rsidP="00B04909">
      <w:pPr>
        <w:rPr>
          <w:rFonts w:ascii="Courier New" w:hAnsi="Courier New" w:cs="Courier New"/>
          <w:sz w:val="20"/>
          <w:szCs w:val="20"/>
        </w:rPr>
      </w:pPr>
      <w:r w:rsidRPr="00876CB8">
        <w:rPr>
          <w:rFonts w:ascii="Courier New" w:hAnsi="Courier New" w:cs="Courier New"/>
          <w:sz w:val="20"/>
          <w:szCs w:val="20"/>
        </w:rPr>
        <w:t>&gt;composer global require “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>/installer” &gt;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 xml:space="preserve"> new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appName</w:t>
      </w:r>
      <w:proofErr w:type="spellEnd"/>
    </w:p>
    <w:p w:rsidR="00221E5B" w:rsidRPr="00876CB8" w:rsidRDefault="00221E5B" w:rsidP="00B04909">
      <w:pPr>
        <w:rPr>
          <w:b/>
          <w:bCs/>
        </w:rPr>
      </w:pPr>
      <w:r w:rsidRPr="00876CB8">
        <w:rPr>
          <w:b/>
          <w:bCs/>
        </w:rPr>
        <w:t>OR</w:t>
      </w:r>
    </w:p>
    <w:p w:rsidR="00221E5B" w:rsidRPr="00876CB8" w:rsidRDefault="00221E5B" w:rsidP="00B04909">
      <w:pPr>
        <w:rPr>
          <w:rFonts w:ascii="Courier New" w:hAnsi="Courier New" w:cs="Courier New"/>
          <w:sz w:val="20"/>
          <w:szCs w:val="20"/>
        </w:rPr>
      </w:pPr>
      <w:r w:rsidRPr="00876CB8">
        <w:rPr>
          <w:rFonts w:ascii="Courier New" w:hAnsi="Courier New" w:cs="Courier New"/>
          <w:sz w:val="20"/>
          <w:szCs w:val="20"/>
        </w:rPr>
        <w:t xml:space="preserve">&gt;composer create-project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>/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appName</w:t>
      </w:r>
      <w:proofErr w:type="spellEnd"/>
    </w:p>
    <w:p w:rsidR="0075716D" w:rsidRPr="00145689" w:rsidRDefault="00E33A1F" w:rsidP="00B04909">
      <w:pPr>
        <w:rPr>
          <w:b/>
          <w:bCs/>
        </w:rPr>
      </w:pPr>
      <w:r w:rsidRPr="00145689">
        <w:rPr>
          <w:b/>
          <w:bCs/>
        </w:rPr>
        <w:t xml:space="preserve"> </w:t>
      </w:r>
      <w:r w:rsidR="00145689" w:rsidRPr="00145689">
        <w:rPr>
          <w:b/>
          <w:bCs/>
        </w:rPr>
        <w:t>Artisan CLI (Command Line Interface)</w:t>
      </w:r>
    </w:p>
    <w:p w:rsidR="00145689" w:rsidRDefault="00876812" w:rsidP="001A7056">
      <w:r>
        <w:t>This is a useful CLI, which we can make controllers, models, migrations with it. Also, we can run migration files with it</w:t>
      </w:r>
      <w:r w:rsidR="00940D5B">
        <w:t xml:space="preserve"> (we don’t need to interact with </w:t>
      </w:r>
      <w:r w:rsidR="001A7056">
        <w:t>databases</w:t>
      </w:r>
      <w:r w:rsidR="00940D5B">
        <w:t>)</w:t>
      </w:r>
      <w:r>
        <w:t xml:space="preserve">. </w:t>
      </w:r>
      <w:r w:rsidR="008A004A">
        <w:t xml:space="preserve"> </w:t>
      </w:r>
      <w:r w:rsidR="00B025A5">
        <w:t xml:space="preserve">Tinker REPL is a tool that interacts with </w:t>
      </w:r>
      <w:r w:rsidR="007D097C">
        <w:t xml:space="preserve">the </w:t>
      </w:r>
      <w:r w:rsidR="00926243">
        <w:t>app/database from CLI.</w:t>
      </w:r>
    </w:p>
    <w:p w:rsidR="008A61C8" w:rsidRDefault="008A61C8" w:rsidP="001A7056">
      <w:r w:rsidRPr="008A61C8">
        <w:rPr>
          <w:b/>
          <w:bCs/>
        </w:rPr>
        <w:t>Artisan CLI Command Example</w:t>
      </w:r>
      <w:r w:rsidR="00067779">
        <w:rPr>
          <w:b/>
          <w:bCs/>
        </w:rPr>
        <w:t>s</w:t>
      </w:r>
      <w:r>
        <w:t>:</w:t>
      </w:r>
    </w:p>
    <w:p w:rsidR="008A61C8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list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help migrate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controller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ostsController</w:t>
      </w:r>
      <w:proofErr w:type="spellEnd"/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model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Post –m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lastRenderedPageBreak/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migration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add_posts_to_db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>-table=posts</w:t>
      </w:r>
    </w:p>
    <w:p w:rsidR="00067779" w:rsidRPr="0098616D" w:rsidRDefault="00067779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r w:rsidR="00544B77" w:rsidRPr="0098616D">
        <w:rPr>
          <w:rFonts w:ascii="Courier New" w:hAnsi="Courier New" w:cs="Courier New"/>
          <w:sz w:val="20"/>
          <w:szCs w:val="20"/>
        </w:rPr>
        <w:t>migrate</w:t>
      </w:r>
    </w:p>
    <w:p w:rsidR="00544B77" w:rsidRPr="0098616D" w:rsidRDefault="00544B77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tinker</w:t>
      </w:r>
    </w:p>
    <w:p w:rsidR="00544B77" w:rsidRPr="0060689E" w:rsidRDefault="0060689E" w:rsidP="001A7056">
      <w:pPr>
        <w:rPr>
          <w:b/>
          <w:bCs/>
        </w:rPr>
      </w:pPr>
      <w:r w:rsidRPr="0060689E">
        <w:rPr>
          <w:b/>
          <w:bCs/>
        </w:rPr>
        <w:t xml:space="preserve">Eloquent ORM (Object Relational Mapper/ </w:t>
      </w:r>
      <w:proofErr w:type="spellStart"/>
      <w:r w:rsidRPr="0060689E">
        <w:rPr>
          <w:b/>
          <w:bCs/>
        </w:rPr>
        <w:t>AcrtiveRecord</w:t>
      </w:r>
      <w:proofErr w:type="spellEnd"/>
      <w:r w:rsidRPr="0060689E">
        <w:rPr>
          <w:b/>
          <w:bCs/>
        </w:rPr>
        <w:t xml:space="preserve"> Implementation)</w:t>
      </w:r>
    </w:p>
    <w:p w:rsidR="0060689E" w:rsidRDefault="009217FF" w:rsidP="001A7056">
      <w:r>
        <w:t>It makes it very easy to work with the database.</w:t>
      </w:r>
    </w:p>
    <w:p w:rsidR="00E56208" w:rsidRDefault="00E56208" w:rsidP="001A7056">
      <w:pPr>
        <w:rPr>
          <w:noProof/>
        </w:rPr>
      </w:pPr>
    </w:p>
    <w:p w:rsidR="00E56208" w:rsidRDefault="00E56208" w:rsidP="001A7056">
      <w:r>
        <w:rPr>
          <w:noProof/>
        </w:rPr>
        <w:drawing>
          <wp:inline distT="0" distB="0" distL="0" distR="0" wp14:anchorId="34CFF75D" wp14:editId="1156F04B">
            <wp:extent cx="4810125" cy="28015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9872" t="35633" r="21795" b="3933"/>
                    <a:stretch/>
                  </pic:blipFill>
                  <pic:spPr bwMode="auto">
                    <a:xfrm>
                      <a:off x="0" y="0"/>
                      <a:ext cx="4814544" cy="2804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6208" w:rsidRPr="004C5C84" w:rsidRDefault="004C5C84" w:rsidP="001A7056">
      <w:pPr>
        <w:rPr>
          <w:b/>
          <w:bCs/>
        </w:rPr>
      </w:pPr>
      <w:r w:rsidRPr="004C5C84">
        <w:rPr>
          <w:b/>
          <w:bCs/>
        </w:rPr>
        <w:t xml:space="preserve">Blade </w:t>
      </w:r>
      <w:proofErr w:type="spellStart"/>
      <w:r w:rsidRPr="004C5C84">
        <w:rPr>
          <w:b/>
          <w:bCs/>
        </w:rPr>
        <w:t>templating</w:t>
      </w:r>
      <w:proofErr w:type="spellEnd"/>
    </w:p>
    <w:p w:rsidR="004C5C84" w:rsidRDefault="00AB51FE" w:rsidP="001A7056">
      <w:r>
        <w:t xml:space="preserve">It is </w:t>
      </w:r>
      <w:r w:rsidR="00777426">
        <w:t xml:space="preserve">a </w:t>
      </w:r>
      <w:r>
        <w:t>simple</w:t>
      </w:r>
      <w:r w:rsidR="00777426">
        <w:t xml:space="preserve"> </w:t>
      </w:r>
      <w:proofErr w:type="spellStart"/>
      <w:r w:rsidR="00777426">
        <w:t>templating</w:t>
      </w:r>
      <w:proofErr w:type="spellEnd"/>
      <w:r w:rsidR="00777426">
        <w:t xml:space="preserve"> method</w:t>
      </w:r>
      <w:r>
        <w:t xml:space="preserve"> but </w:t>
      </w:r>
      <w:r w:rsidR="00777426">
        <w:t xml:space="preserve">a </w:t>
      </w:r>
      <w:r>
        <w:t xml:space="preserve">powerful template engine. </w:t>
      </w:r>
      <w:r w:rsidR="00777426">
        <w:t>It does not restrict PHP in views, and</w:t>
      </w:r>
      <w:r w:rsidR="006B3945">
        <w:t xml:space="preserve"> it is compiled </w:t>
      </w:r>
      <w:r w:rsidR="00404B1C">
        <w:t>into plain PHP and it is cached with no overheads.</w:t>
      </w:r>
    </w:p>
    <w:p w:rsidR="00CC793E" w:rsidRDefault="00CC793E" w:rsidP="001A7056">
      <w:r>
        <w:rPr>
          <w:noProof/>
        </w:rPr>
        <w:drawing>
          <wp:inline distT="0" distB="0" distL="0" distR="0" wp14:anchorId="5E5A5481" wp14:editId="07B0EB41">
            <wp:extent cx="2352675" cy="24043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8878" b="7070"/>
                    <a:stretch/>
                  </pic:blipFill>
                  <pic:spPr bwMode="auto">
                    <a:xfrm>
                      <a:off x="0" y="0"/>
                      <a:ext cx="2354933" cy="2406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52E1">
        <w:t xml:space="preserve">       </w:t>
      </w:r>
      <w:r>
        <w:rPr>
          <w:noProof/>
        </w:rPr>
        <w:drawing>
          <wp:inline distT="0" distB="0" distL="0" distR="0" wp14:anchorId="36DA34B9" wp14:editId="6C256D74">
            <wp:extent cx="2657475" cy="1885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42" t="4276" r="53846" b="39281"/>
                    <a:stretch/>
                  </pic:blipFill>
                  <pic:spPr bwMode="auto">
                    <a:xfrm>
                      <a:off x="0" y="0"/>
                      <a:ext cx="2657475" cy="1885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6D3D" w:rsidRDefault="00AB1174" w:rsidP="00E96D3D">
      <w:r>
        <w:lastRenderedPageBreak/>
        <w:t>First, we have to install XAMPP which gives us an Apache server, MySQL, and PHP.</w:t>
      </w:r>
      <w:r w:rsidR="005D1B9F">
        <w:t xml:space="preserve"> </w:t>
      </w:r>
      <w:r w:rsidR="00557554">
        <w:t>Then, we just need to open XAMPP and turn on the Apache server and MySQL server to be able to access localhost/</w:t>
      </w:r>
      <w:proofErr w:type="spellStart"/>
      <w:r w:rsidR="00557554">
        <w:t>phpm</w:t>
      </w:r>
      <w:r w:rsidR="00E96D3D">
        <w:t>yadmin</w:t>
      </w:r>
      <w:proofErr w:type="spellEnd"/>
      <w:r w:rsidR="00E96D3D">
        <w:t>.</w:t>
      </w:r>
    </w:p>
    <w:p w:rsidR="00E96D3D" w:rsidRDefault="00E96D3D" w:rsidP="00B33CC0">
      <w:r w:rsidRPr="00E96D3D">
        <w:rPr>
          <w:b/>
          <w:bCs/>
        </w:rPr>
        <w:t>Note</w:t>
      </w:r>
      <w:r>
        <w:t xml:space="preserve">: </w:t>
      </w:r>
      <w:r w:rsidR="00F00421">
        <w:t xml:space="preserve">I had installed MySQL earlier while I was learning SQL, so I faced an error while trying to turn on MySQL. So, I turned off the MySQL service </w:t>
      </w:r>
      <w:proofErr w:type="spellStart"/>
      <w:r w:rsidR="00F00421">
        <w:t>services.msc</w:t>
      </w:r>
      <w:proofErr w:type="spellEnd"/>
      <w:r w:rsidR="00F00421">
        <w:t xml:space="preserve"> file.</w:t>
      </w:r>
    </w:p>
    <w:p w:rsidR="001A46D7" w:rsidRDefault="00F223D9" w:rsidP="00F223D9">
      <w:r>
        <w:t xml:space="preserve">Now it is time to install </w:t>
      </w:r>
      <w:r w:rsidR="00EA745C">
        <w:t xml:space="preserve">Composer </w:t>
      </w:r>
      <w:r>
        <w:t>requirement manager.</w:t>
      </w:r>
    </w:p>
    <w:p w:rsidR="00A61BF9" w:rsidRDefault="00263681" w:rsidP="00F223D9">
      <w:r>
        <w:t xml:space="preserve">Now, we can go and install </w:t>
      </w:r>
      <w:proofErr w:type="spellStart"/>
      <w:r>
        <w:t>Laravel</w:t>
      </w:r>
      <w:proofErr w:type="spellEnd"/>
      <w:r>
        <w:t xml:space="preserve"> and start developing what we like in this sweet framework.</w:t>
      </w:r>
      <w:r w:rsidR="008F1264">
        <w:t xml:space="preserve"> In Windows, we should be in the </w:t>
      </w:r>
      <w:proofErr w:type="spellStart"/>
      <w:r w:rsidR="004D7D22">
        <w:t>xampp</w:t>
      </w:r>
      <w:proofErr w:type="spellEnd"/>
      <w:r w:rsidR="004D7D22">
        <w:t>/</w:t>
      </w:r>
      <w:proofErr w:type="spellStart"/>
      <w:r w:rsidR="004D7D22">
        <w:t>htdocs</w:t>
      </w:r>
      <w:proofErr w:type="spellEnd"/>
      <w:r w:rsidR="004D7D22">
        <w:t xml:space="preserve"> to run the following command.</w:t>
      </w:r>
    </w:p>
    <w:p w:rsidR="004D7D22" w:rsidRPr="003B72E1" w:rsidRDefault="004D7D22" w:rsidP="00F223D9">
      <w:pPr>
        <w:rPr>
          <w:rFonts w:ascii="Courier New" w:hAnsi="Courier New" w:cs="Courier New"/>
          <w:sz w:val="20"/>
          <w:szCs w:val="20"/>
        </w:rPr>
      </w:pPr>
      <w:r w:rsidRPr="003B72E1">
        <w:rPr>
          <w:rFonts w:ascii="Courier New" w:hAnsi="Courier New" w:cs="Courier New"/>
          <w:sz w:val="20"/>
          <w:szCs w:val="20"/>
        </w:rPr>
        <w:t xml:space="preserve">&gt;composer create-project 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3B72E1">
        <w:rPr>
          <w:rFonts w:ascii="Courier New" w:hAnsi="Courier New" w:cs="Courier New"/>
          <w:sz w:val="20"/>
          <w:szCs w:val="20"/>
        </w:rPr>
        <w:t>/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3B72E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sampleApp</w:t>
      </w:r>
      <w:proofErr w:type="spellEnd"/>
    </w:p>
    <w:p w:rsidR="00263681" w:rsidRDefault="00B9790A" w:rsidP="00F223D9">
      <w:r w:rsidRPr="001159D7">
        <w:rPr>
          <w:b/>
          <w:bCs/>
        </w:rPr>
        <w:t>Tip</w:t>
      </w:r>
      <w:r>
        <w:t xml:space="preserve">: </w:t>
      </w:r>
      <w:r w:rsidR="0048235D">
        <w:t xml:space="preserve">I faced another problem and I figured out by googling that I should have uncommented the line for </w:t>
      </w:r>
      <w:r w:rsidR="00161CE5" w:rsidRPr="00161CE5">
        <w:t>extension=</w:t>
      </w:r>
      <w:proofErr w:type="spellStart"/>
      <w:r w:rsidR="00161CE5" w:rsidRPr="00161CE5">
        <w:t>fileinfo</w:t>
      </w:r>
      <w:proofErr w:type="spellEnd"/>
      <w:r w:rsidR="00161CE5">
        <w:t xml:space="preserve"> in the php.ini file in the subfolder that I installed PHP.</w:t>
      </w:r>
    </w:p>
    <w:p w:rsidR="00A63C3E" w:rsidRDefault="00386B5B" w:rsidP="003B20D9">
      <w:r>
        <w:t xml:space="preserve">After installing the first </w:t>
      </w:r>
      <w:proofErr w:type="spellStart"/>
      <w:r>
        <w:t>Laravel</w:t>
      </w:r>
      <w:proofErr w:type="spellEnd"/>
      <w:r>
        <w:t xml:space="preserve"> application, then I went to localhost/</w:t>
      </w:r>
      <w:proofErr w:type="spellStart"/>
      <w:r>
        <w:t>sampleApp</w:t>
      </w:r>
      <w:proofErr w:type="spellEnd"/>
      <w:r>
        <w:t>, then clicked on public and</w:t>
      </w:r>
      <w:r w:rsidR="00052C90">
        <w:t xml:space="preserve"> the</w:t>
      </w:r>
      <w:r>
        <w:t xml:space="preserve"> following image showed off.</w:t>
      </w:r>
    </w:p>
    <w:p w:rsidR="00052C90" w:rsidRDefault="00A63C3E" w:rsidP="00F223D9">
      <w:r>
        <w:rPr>
          <w:noProof/>
        </w:rPr>
        <w:drawing>
          <wp:inline distT="0" distB="0" distL="0" distR="0" wp14:anchorId="68277749" wp14:editId="6675E387">
            <wp:extent cx="5810250" cy="2867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23" t="5131" r="322" b="9065"/>
                    <a:stretch/>
                  </pic:blipFill>
                  <pic:spPr bwMode="auto">
                    <a:xfrm>
                      <a:off x="0" y="0"/>
                      <a:ext cx="5810250" cy="286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20D9" w:rsidRDefault="00410ADB" w:rsidP="00F223D9">
      <w:r>
        <w:t xml:space="preserve">Then, we can build our </w:t>
      </w:r>
      <w:proofErr w:type="spellStart"/>
      <w:r>
        <w:t>L</w:t>
      </w:r>
      <w:r w:rsidR="00A43A3D">
        <w:t>aravel</w:t>
      </w:r>
      <w:proofErr w:type="spellEnd"/>
      <w:r w:rsidR="00A43A3D">
        <w:t xml:space="preserve"> application where we like just </w:t>
      </w:r>
      <w:r w:rsidR="00BC76A5">
        <w:t xml:space="preserve">try to </w:t>
      </w:r>
      <w:r w:rsidR="00AE25A3">
        <w:t>run the application with the following command.</w:t>
      </w:r>
    </w:p>
    <w:p w:rsidR="00315FE0" w:rsidRPr="00B03AD9" w:rsidRDefault="00315FE0" w:rsidP="00F223D9">
      <w:pPr>
        <w:rPr>
          <w:rFonts w:ascii="Courier New" w:hAnsi="Courier New" w:cs="Courier New"/>
          <w:sz w:val="20"/>
          <w:szCs w:val="20"/>
        </w:rPr>
      </w:pPr>
      <w:r w:rsidRPr="00B03AD9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B03AD9">
        <w:rPr>
          <w:rFonts w:ascii="Courier New" w:hAnsi="Courier New" w:cs="Courier New"/>
          <w:sz w:val="20"/>
          <w:szCs w:val="20"/>
        </w:rPr>
        <w:t>php</w:t>
      </w:r>
      <w:proofErr w:type="spellEnd"/>
      <w:r w:rsidRPr="00B03AD9">
        <w:rPr>
          <w:rFonts w:ascii="Courier New" w:hAnsi="Courier New" w:cs="Courier New"/>
          <w:sz w:val="20"/>
          <w:szCs w:val="20"/>
        </w:rPr>
        <w:t xml:space="preserve"> artisan serve</w:t>
      </w:r>
    </w:p>
    <w:p w:rsidR="00B03AD9" w:rsidRDefault="00A025C2" w:rsidP="00F223D9">
      <w:r>
        <w:t xml:space="preserve">Another possibility is to install </w:t>
      </w:r>
      <w:proofErr w:type="spellStart"/>
      <w:r>
        <w:t>docker</w:t>
      </w:r>
      <w:proofErr w:type="spellEnd"/>
      <w:r>
        <w:t xml:space="preserve"> and use it easily without any configuration and extra work, just focus on developing </w:t>
      </w:r>
      <w:r w:rsidR="00ED4E3A">
        <w:t xml:space="preserve">the </w:t>
      </w:r>
      <w:proofErr w:type="spellStart"/>
      <w:r>
        <w:t>Laravel</w:t>
      </w:r>
      <w:proofErr w:type="spellEnd"/>
      <w:r>
        <w:t xml:space="preserve"> application.</w:t>
      </w:r>
    </w:p>
    <w:p w:rsidR="00ED4E3A" w:rsidRDefault="00A15D79" w:rsidP="00A15D79">
      <w:r>
        <w:t xml:space="preserve">Also, we can install </w:t>
      </w:r>
      <w:proofErr w:type="spellStart"/>
      <w:r>
        <w:t>Laravel</w:t>
      </w:r>
      <w:proofErr w:type="spellEnd"/>
      <w:r>
        <w:t xml:space="preserve"> globally and just create projects locally without any internet connection, but this is not recommended because we have to update it while a new version comes, which is going to make requirement errors.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t>&gt;</w:t>
      </w:r>
      <w:r w:rsidRPr="00556A1D">
        <w:rPr>
          <w:rFonts w:ascii="Courier New" w:hAnsi="Courier New" w:cs="Courier New"/>
          <w:sz w:val="20"/>
          <w:szCs w:val="20"/>
        </w:rPr>
        <w:t xml:space="preserve">composer global require 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>/installer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lastRenderedPageBreak/>
        <w:t>&gt;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 xml:space="preserve"> new example-app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 xml:space="preserve"> artisan serve</w:t>
      </w:r>
    </w:p>
    <w:p w:rsidR="00556A1D" w:rsidRDefault="00520270" w:rsidP="00520270">
      <w:r>
        <w:t xml:space="preserve">I installed another application and run it with </w:t>
      </w:r>
      <w:proofErr w:type="spellStart"/>
      <w:r w:rsidRPr="005D148A">
        <w:rPr>
          <w:rFonts w:ascii="Courier New" w:hAnsi="Courier New" w:cs="Courier New"/>
          <w:sz w:val="20"/>
          <w:szCs w:val="20"/>
        </w:rPr>
        <w:t>php</w:t>
      </w:r>
      <w:proofErr w:type="spellEnd"/>
      <w:r w:rsidRPr="005D148A">
        <w:rPr>
          <w:rFonts w:ascii="Courier New" w:hAnsi="Courier New" w:cs="Courier New"/>
          <w:sz w:val="20"/>
          <w:szCs w:val="20"/>
        </w:rPr>
        <w:t xml:space="preserve"> artisan serve</w:t>
      </w:r>
      <w:r>
        <w:t xml:space="preserve"> command which the following is what I can see now on my browser.</w:t>
      </w:r>
    </w:p>
    <w:p w:rsidR="002B384E" w:rsidRDefault="002B384E" w:rsidP="00520270">
      <w:pPr>
        <w:rPr>
          <w:noProof/>
        </w:rPr>
      </w:pPr>
    </w:p>
    <w:p w:rsidR="00E417C4" w:rsidRDefault="002B384E" w:rsidP="00520270">
      <w:pPr>
        <w:rPr>
          <w:noProof/>
        </w:rPr>
      </w:pPr>
      <w:r>
        <w:rPr>
          <w:noProof/>
        </w:rPr>
        <w:drawing>
          <wp:inline distT="0" distB="0" distL="0" distR="0" wp14:anchorId="22E3F60D" wp14:editId="11B638E2">
            <wp:extent cx="5372100" cy="130799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8723" r="26282" b="9350"/>
                    <a:stretch/>
                  </pic:blipFill>
                  <pic:spPr bwMode="auto">
                    <a:xfrm>
                      <a:off x="0" y="0"/>
                      <a:ext cx="5398906" cy="1314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17C4" w:rsidRDefault="00E417C4" w:rsidP="00520270">
      <w:r>
        <w:rPr>
          <w:noProof/>
        </w:rPr>
        <w:drawing>
          <wp:inline distT="0" distB="0" distL="0" distR="0" wp14:anchorId="65230559" wp14:editId="4FBB1BF5">
            <wp:extent cx="5410200" cy="2714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845" t="4562" r="5129" b="14196"/>
                    <a:stretch/>
                  </pic:blipFill>
                  <pic:spPr bwMode="auto">
                    <a:xfrm>
                      <a:off x="0" y="0"/>
                      <a:ext cx="5410200" cy="271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1B9B" w:rsidRDefault="00B01B9B" w:rsidP="00520270"/>
    <w:p w:rsidR="003F02F6" w:rsidRDefault="003F02F6" w:rsidP="00520270">
      <w:r>
        <w:t>Now, we can go ahead and develop what we want easily with this powerful framework.</w:t>
      </w:r>
    </w:p>
    <w:p w:rsidR="00E003AF" w:rsidRDefault="00E003AF" w:rsidP="00520270">
      <w:pPr>
        <w:pBdr>
          <w:bottom w:val="single" w:sz="6" w:space="1" w:color="auto"/>
        </w:pBdr>
      </w:pPr>
    </w:p>
    <w:p w:rsidR="00E003AF" w:rsidRDefault="00E003AF" w:rsidP="00E003AF"/>
    <w:p w:rsidR="000457E4" w:rsidRDefault="000457E4" w:rsidP="00E003AF"/>
    <w:sectPr w:rsidR="00045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LKwtLAwM7Q0NzRU0lEKTi0uzszPAykwrAUAsl4YpSwAAAA="/>
  </w:docVars>
  <w:rsids>
    <w:rsidRoot w:val="0061537A"/>
    <w:rsid w:val="000457E4"/>
    <w:rsid w:val="00051741"/>
    <w:rsid w:val="00052C90"/>
    <w:rsid w:val="00067779"/>
    <w:rsid w:val="000B0048"/>
    <w:rsid w:val="001159D7"/>
    <w:rsid w:val="00145689"/>
    <w:rsid w:val="00161CE5"/>
    <w:rsid w:val="001A46D7"/>
    <w:rsid w:val="001A7056"/>
    <w:rsid w:val="00200B60"/>
    <w:rsid w:val="00221E5B"/>
    <w:rsid w:val="002317A8"/>
    <w:rsid w:val="00263681"/>
    <w:rsid w:val="002B384E"/>
    <w:rsid w:val="00315FE0"/>
    <w:rsid w:val="00386B5B"/>
    <w:rsid w:val="00390363"/>
    <w:rsid w:val="003B20D9"/>
    <w:rsid w:val="003B72E1"/>
    <w:rsid w:val="003F02F6"/>
    <w:rsid w:val="00404B1C"/>
    <w:rsid w:val="00410ADB"/>
    <w:rsid w:val="0048235D"/>
    <w:rsid w:val="004C5C84"/>
    <w:rsid w:val="004D7D22"/>
    <w:rsid w:val="00520270"/>
    <w:rsid w:val="00544B77"/>
    <w:rsid w:val="00556A1D"/>
    <w:rsid w:val="00557554"/>
    <w:rsid w:val="005D148A"/>
    <w:rsid w:val="005D1B9F"/>
    <w:rsid w:val="0060689E"/>
    <w:rsid w:val="0061537A"/>
    <w:rsid w:val="00620B22"/>
    <w:rsid w:val="00686BC0"/>
    <w:rsid w:val="006A5FCA"/>
    <w:rsid w:val="006B3945"/>
    <w:rsid w:val="0075716D"/>
    <w:rsid w:val="00777426"/>
    <w:rsid w:val="007D097C"/>
    <w:rsid w:val="00876812"/>
    <w:rsid w:val="00876CB8"/>
    <w:rsid w:val="008826B3"/>
    <w:rsid w:val="00885689"/>
    <w:rsid w:val="008922EF"/>
    <w:rsid w:val="008A004A"/>
    <w:rsid w:val="008A61C8"/>
    <w:rsid w:val="008F1264"/>
    <w:rsid w:val="009217FF"/>
    <w:rsid w:val="00926243"/>
    <w:rsid w:val="00940D5B"/>
    <w:rsid w:val="00972938"/>
    <w:rsid w:val="0098616D"/>
    <w:rsid w:val="00A025C2"/>
    <w:rsid w:val="00A15D79"/>
    <w:rsid w:val="00A42168"/>
    <w:rsid w:val="00A43A3D"/>
    <w:rsid w:val="00A61BF9"/>
    <w:rsid w:val="00A623E3"/>
    <w:rsid w:val="00A63C3E"/>
    <w:rsid w:val="00AB1174"/>
    <w:rsid w:val="00AB51FE"/>
    <w:rsid w:val="00AE25A3"/>
    <w:rsid w:val="00B01B9B"/>
    <w:rsid w:val="00B025A5"/>
    <w:rsid w:val="00B03AD9"/>
    <w:rsid w:val="00B04909"/>
    <w:rsid w:val="00B27410"/>
    <w:rsid w:val="00B33CC0"/>
    <w:rsid w:val="00B9790A"/>
    <w:rsid w:val="00BC76A5"/>
    <w:rsid w:val="00C02F76"/>
    <w:rsid w:val="00C27A96"/>
    <w:rsid w:val="00CC107B"/>
    <w:rsid w:val="00CC793E"/>
    <w:rsid w:val="00D46E42"/>
    <w:rsid w:val="00D9282A"/>
    <w:rsid w:val="00DE6CBF"/>
    <w:rsid w:val="00DF1E54"/>
    <w:rsid w:val="00E003AF"/>
    <w:rsid w:val="00E33A1F"/>
    <w:rsid w:val="00E417C4"/>
    <w:rsid w:val="00E452E1"/>
    <w:rsid w:val="00E56208"/>
    <w:rsid w:val="00E75939"/>
    <w:rsid w:val="00E96D3D"/>
    <w:rsid w:val="00EA745C"/>
    <w:rsid w:val="00EC2C41"/>
    <w:rsid w:val="00ED4E3A"/>
    <w:rsid w:val="00EE7BEE"/>
    <w:rsid w:val="00F00421"/>
    <w:rsid w:val="00F02ADE"/>
    <w:rsid w:val="00F07545"/>
    <w:rsid w:val="00F223D9"/>
    <w:rsid w:val="00FA54DE"/>
    <w:rsid w:val="00FD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3215D"/>
  <w15:chartTrackingRefBased/>
  <w15:docId w15:val="{D2D4FCD5-A98F-4793-B8FD-86449C6AC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1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492</Words>
  <Characters>2805</Characters>
  <Application>Microsoft Office Word</Application>
  <DocSecurity>0</DocSecurity>
  <Lines>23</Lines>
  <Paragraphs>6</Paragraphs>
  <ScaleCrop>false</ScaleCrop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104</cp:revision>
  <dcterms:created xsi:type="dcterms:W3CDTF">2020-12-12T02:14:00Z</dcterms:created>
  <dcterms:modified xsi:type="dcterms:W3CDTF">2020-12-12T04:39:00Z</dcterms:modified>
</cp:coreProperties>
</file>